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2C3D" w:rsidRDefault="00CB2C3D" w:rsidP="00634452">
      <w:pPr>
        <w:pStyle w:val="Default"/>
        <w:rPr>
          <w:rFonts w:ascii="Times New Roman" w:hAnsi="Times New Roman" w:cs="Times New Roman"/>
          <w:color w:val="000000" w:themeColor="text1"/>
        </w:rPr>
      </w:pPr>
    </w:p>
    <w:p w:rsidR="009C47CB" w:rsidRPr="008B71A3" w:rsidRDefault="009C47CB" w:rsidP="00634452">
      <w:pPr>
        <w:pStyle w:val="Default"/>
        <w:rPr>
          <w:rFonts w:ascii="Times New Roman" w:hAnsi="Times New Roman" w:cs="Times New Roman"/>
          <w:color w:val="000000" w:themeColor="text1"/>
        </w:rPr>
      </w:pPr>
      <w:bookmarkStart w:id="0" w:name="_GoBack"/>
      <w:bookmarkEnd w:id="0"/>
    </w:p>
    <w:p w:rsidR="00217B0E" w:rsidRPr="00213F3A" w:rsidRDefault="00217B0E" w:rsidP="00213F3A">
      <w:pPr>
        <w:pStyle w:val="Default"/>
        <w:jc w:val="center"/>
        <w:rPr>
          <w:rFonts w:asciiTheme="minorHAnsi" w:hAnsiTheme="minorHAnsi" w:cstheme="minorHAnsi"/>
          <w:b/>
          <w:bCs/>
        </w:rPr>
      </w:pPr>
      <w:r w:rsidRPr="00213F3A">
        <w:rPr>
          <w:rFonts w:asciiTheme="minorHAnsi" w:hAnsiTheme="minorHAnsi" w:cstheme="minorHAnsi"/>
          <w:b/>
          <w:bCs/>
        </w:rPr>
        <w:t>MOTIVACIJSKO PISMO</w:t>
      </w:r>
    </w:p>
    <w:p w:rsidR="00217B0E" w:rsidRPr="00213F3A" w:rsidRDefault="00217B0E" w:rsidP="003866A3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:rsidR="00217B0E" w:rsidRPr="00213F3A" w:rsidRDefault="00217B0E" w:rsidP="00217B0E">
      <w:pPr>
        <w:pStyle w:val="Default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213F3A">
        <w:rPr>
          <w:rFonts w:asciiTheme="minorHAnsi" w:hAnsiTheme="minorHAnsi" w:cstheme="minorHAnsi"/>
          <w:bCs/>
          <w:sz w:val="22"/>
          <w:szCs w:val="22"/>
        </w:rPr>
        <w:t xml:space="preserve">Motivacijsko pismo je namenjeno temu, da se z njim predstavite visokošolski instituciji oz. podjetju v tujini. V pismu se predstavite in utemeljite, zakaj si želite opravljati študij oz. praktično </w:t>
      </w:r>
      <w:r w:rsidR="00213F3A">
        <w:rPr>
          <w:rFonts w:asciiTheme="minorHAnsi" w:hAnsiTheme="minorHAnsi" w:cstheme="minorHAnsi"/>
          <w:bCs/>
          <w:sz w:val="22"/>
          <w:szCs w:val="22"/>
        </w:rPr>
        <w:t>izobraževa</w:t>
      </w:r>
      <w:r w:rsidRPr="00213F3A">
        <w:rPr>
          <w:rFonts w:asciiTheme="minorHAnsi" w:hAnsiTheme="minorHAnsi" w:cstheme="minorHAnsi"/>
          <w:bCs/>
          <w:sz w:val="22"/>
          <w:szCs w:val="22"/>
        </w:rPr>
        <w:t>nje v tujini, zakaj ste izbrali konkretno institucijo oz. podjetje in kaj pričakujete od izmenjave (kaj želite spoznati, se naučiti, delati, izkusiti ipd.). V pismu izrazite</w:t>
      </w:r>
      <w:r w:rsidR="00213F3A">
        <w:rPr>
          <w:rFonts w:asciiTheme="minorHAnsi" w:hAnsiTheme="minorHAnsi" w:cstheme="minorHAnsi"/>
          <w:bCs/>
          <w:sz w:val="22"/>
          <w:szCs w:val="22"/>
        </w:rPr>
        <w:t xml:space="preserve"> tudi</w:t>
      </w:r>
      <w:r w:rsidRPr="00213F3A">
        <w:rPr>
          <w:rFonts w:asciiTheme="minorHAnsi" w:hAnsiTheme="minorHAnsi" w:cstheme="minorHAnsi"/>
          <w:bCs/>
          <w:sz w:val="22"/>
          <w:szCs w:val="22"/>
        </w:rPr>
        <w:t xml:space="preserve"> korist mobilnosti za študij na VSŠ BC Naklo. </w:t>
      </w:r>
    </w:p>
    <w:p w:rsidR="00217B0E" w:rsidRPr="00213F3A" w:rsidRDefault="00217B0E" w:rsidP="003866A3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:rsidR="008B71A3" w:rsidRPr="00213F3A" w:rsidRDefault="008B71A3" w:rsidP="003866A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ED294F" w:rsidRPr="00213F3A" w:rsidRDefault="00ED294F" w:rsidP="003866A3">
      <w:pPr>
        <w:pStyle w:val="Default"/>
        <w:rPr>
          <w:rFonts w:asciiTheme="minorHAnsi" w:hAnsiTheme="minorHAnsi" w:cstheme="minorHAnsi"/>
          <w:b/>
          <w:sz w:val="22"/>
          <w:szCs w:val="22"/>
        </w:rPr>
      </w:pPr>
      <w:r w:rsidRPr="00213F3A">
        <w:rPr>
          <w:rFonts w:asciiTheme="minorHAnsi" w:hAnsiTheme="minorHAnsi" w:cstheme="minorHAnsi"/>
          <w:b/>
          <w:sz w:val="22"/>
          <w:szCs w:val="22"/>
        </w:rPr>
        <w:t>MOTIVACIJSKO PISMO ZA ŠTUDIJ V TUJINI:</w:t>
      </w:r>
    </w:p>
    <w:p w:rsidR="00ED294F" w:rsidRPr="00213F3A" w:rsidRDefault="00ED294F" w:rsidP="003866A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ED294F" w:rsidRPr="00213F3A" w:rsidRDefault="00ED294F" w:rsidP="00ED294F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13F3A">
        <w:rPr>
          <w:rFonts w:asciiTheme="minorHAnsi" w:hAnsiTheme="minorHAnsi" w:cstheme="minorHAnsi"/>
          <w:sz w:val="22"/>
          <w:szCs w:val="22"/>
        </w:rPr>
        <w:t>Če ste se prijavili na mobilnost za študij v tujini, je potrebno v motivacijskem pismu navesti:</w:t>
      </w:r>
    </w:p>
    <w:p w:rsidR="00ED294F" w:rsidRPr="00213F3A" w:rsidRDefault="00ED294F" w:rsidP="00ED294F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ED294F" w:rsidRPr="00213F3A" w:rsidRDefault="00213F3A" w:rsidP="00ED294F">
      <w:pPr>
        <w:pStyle w:val="Default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</w:t>
      </w:r>
      <w:r w:rsidR="00ED294F" w:rsidRPr="00213F3A">
        <w:rPr>
          <w:rFonts w:asciiTheme="minorHAnsi" w:hAnsiTheme="minorHAnsi" w:cstheme="minorHAnsi"/>
          <w:sz w:val="22"/>
          <w:szCs w:val="22"/>
        </w:rPr>
        <w:t>sebn</w:t>
      </w:r>
      <w:r>
        <w:rPr>
          <w:rFonts w:asciiTheme="minorHAnsi" w:hAnsiTheme="minorHAnsi" w:cstheme="minorHAnsi"/>
          <w:sz w:val="22"/>
          <w:szCs w:val="22"/>
        </w:rPr>
        <w:t>o</w:t>
      </w:r>
      <w:r w:rsidR="00ED294F" w:rsidRPr="00213F3A">
        <w:rPr>
          <w:rFonts w:asciiTheme="minorHAnsi" w:hAnsiTheme="minorHAnsi" w:cstheme="minorHAnsi"/>
          <w:sz w:val="22"/>
          <w:szCs w:val="22"/>
        </w:rPr>
        <w:t xml:space="preserve"> predstavitev (kdo ste, od kod prihajate, kaj študirate, opišete lahko tudi svoje dosedanje izkušnje, uspehe, sposobnosti …)</w:t>
      </w:r>
      <w:r>
        <w:rPr>
          <w:rFonts w:asciiTheme="minorHAnsi" w:hAnsiTheme="minorHAnsi" w:cstheme="minorHAnsi"/>
          <w:sz w:val="22"/>
          <w:szCs w:val="22"/>
        </w:rPr>
        <w:t>,</w:t>
      </w:r>
    </w:p>
    <w:p w:rsidR="00ED294F" w:rsidRPr="00213F3A" w:rsidRDefault="00213F3A" w:rsidP="00ED294F">
      <w:pPr>
        <w:pStyle w:val="Default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</w:t>
      </w:r>
      <w:r w:rsidR="00ED294F" w:rsidRPr="00213F3A">
        <w:rPr>
          <w:rFonts w:asciiTheme="minorHAnsi" w:hAnsiTheme="minorHAnsi" w:cstheme="minorHAnsi"/>
          <w:sz w:val="22"/>
          <w:szCs w:val="22"/>
        </w:rPr>
        <w:t>otiviranost za izmenjavo</w:t>
      </w:r>
      <w:r>
        <w:rPr>
          <w:rFonts w:asciiTheme="minorHAnsi" w:hAnsiTheme="minorHAnsi" w:cstheme="minorHAnsi"/>
          <w:sz w:val="22"/>
          <w:szCs w:val="22"/>
        </w:rPr>
        <w:t>,</w:t>
      </w:r>
    </w:p>
    <w:p w:rsidR="00ED294F" w:rsidRPr="00213F3A" w:rsidRDefault="00213F3A" w:rsidP="00ED294F">
      <w:pPr>
        <w:pStyle w:val="Default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</w:t>
      </w:r>
      <w:r w:rsidR="00ED294F" w:rsidRPr="00213F3A">
        <w:rPr>
          <w:rFonts w:asciiTheme="minorHAnsi" w:hAnsiTheme="minorHAnsi" w:cstheme="minorHAnsi"/>
          <w:sz w:val="22"/>
          <w:szCs w:val="22"/>
        </w:rPr>
        <w:t>zražen</w:t>
      </w:r>
      <w:r>
        <w:rPr>
          <w:rFonts w:asciiTheme="minorHAnsi" w:hAnsiTheme="minorHAnsi" w:cstheme="minorHAnsi"/>
          <w:sz w:val="22"/>
          <w:szCs w:val="22"/>
        </w:rPr>
        <w:t>o</w:t>
      </w:r>
      <w:r w:rsidR="00ED294F" w:rsidRPr="00213F3A">
        <w:rPr>
          <w:rFonts w:asciiTheme="minorHAnsi" w:hAnsiTheme="minorHAnsi" w:cstheme="minorHAnsi"/>
          <w:sz w:val="22"/>
          <w:szCs w:val="22"/>
        </w:rPr>
        <w:t xml:space="preserve"> korist za študij na VSŠ BC Naklo</w:t>
      </w:r>
      <w:r>
        <w:rPr>
          <w:rFonts w:asciiTheme="minorHAnsi" w:hAnsiTheme="minorHAnsi" w:cstheme="minorHAnsi"/>
          <w:sz w:val="22"/>
          <w:szCs w:val="22"/>
        </w:rPr>
        <w:t>,</w:t>
      </w:r>
    </w:p>
    <w:p w:rsidR="00ED294F" w:rsidRPr="00213F3A" w:rsidRDefault="00213F3A" w:rsidP="00ED294F">
      <w:pPr>
        <w:pStyle w:val="Default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u</w:t>
      </w:r>
      <w:r w:rsidR="00ED294F" w:rsidRPr="00213F3A">
        <w:rPr>
          <w:rFonts w:asciiTheme="minorHAnsi" w:hAnsiTheme="minorHAnsi" w:cstheme="minorHAnsi"/>
          <w:sz w:val="22"/>
          <w:szCs w:val="22"/>
        </w:rPr>
        <w:t>temeljitev izbire visokošolske institucije prejemnice</w:t>
      </w:r>
      <w:r>
        <w:rPr>
          <w:rFonts w:asciiTheme="minorHAnsi" w:hAnsiTheme="minorHAnsi" w:cstheme="minorHAnsi"/>
          <w:sz w:val="22"/>
          <w:szCs w:val="22"/>
        </w:rPr>
        <w:t>,</w:t>
      </w:r>
    </w:p>
    <w:p w:rsidR="00ED294F" w:rsidRPr="00213F3A" w:rsidRDefault="00213F3A" w:rsidP="00ED294F">
      <w:pPr>
        <w:pStyle w:val="Default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</w:t>
      </w:r>
      <w:r w:rsidR="00ED294F" w:rsidRPr="00213F3A">
        <w:rPr>
          <w:rFonts w:asciiTheme="minorHAnsi" w:hAnsiTheme="minorHAnsi" w:cstheme="minorHAnsi"/>
          <w:sz w:val="22"/>
          <w:szCs w:val="22"/>
        </w:rPr>
        <w:t>bdobje mobilnosti</w:t>
      </w:r>
      <w:r>
        <w:rPr>
          <w:rFonts w:asciiTheme="minorHAnsi" w:hAnsiTheme="minorHAnsi" w:cstheme="minorHAnsi"/>
          <w:sz w:val="22"/>
          <w:szCs w:val="22"/>
        </w:rPr>
        <w:t>,</w:t>
      </w:r>
    </w:p>
    <w:p w:rsidR="00A55982" w:rsidRPr="00213F3A" w:rsidRDefault="00213F3A" w:rsidP="00ED294F">
      <w:pPr>
        <w:pStyle w:val="Default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š</w:t>
      </w:r>
      <w:r w:rsidR="00A55982" w:rsidRPr="00213F3A">
        <w:rPr>
          <w:rFonts w:asciiTheme="minorHAnsi" w:hAnsiTheme="minorHAnsi" w:cstheme="minorHAnsi"/>
          <w:sz w:val="22"/>
          <w:szCs w:val="22"/>
        </w:rPr>
        <w:t>tudijske obveznosti, ki jih želi</w:t>
      </w:r>
      <w:r>
        <w:rPr>
          <w:rFonts w:asciiTheme="minorHAnsi" w:hAnsiTheme="minorHAnsi" w:cstheme="minorHAnsi"/>
          <w:sz w:val="22"/>
          <w:szCs w:val="22"/>
        </w:rPr>
        <w:t>te</w:t>
      </w:r>
      <w:r w:rsidR="00A55982" w:rsidRPr="00213F3A">
        <w:rPr>
          <w:rFonts w:asciiTheme="minorHAnsi" w:hAnsiTheme="minorHAnsi" w:cstheme="minorHAnsi"/>
          <w:sz w:val="22"/>
          <w:szCs w:val="22"/>
        </w:rPr>
        <w:t xml:space="preserve"> v času mobilnosti opraviti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ED294F" w:rsidRPr="00213F3A" w:rsidRDefault="00ED294F" w:rsidP="003866A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A55982" w:rsidRPr="00213F3A" w:rsidRDefault="00A55982" w:rsidP="003866A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A55982" w:rsidRPr="00213F3A" w:rsidRDefault="00A55982" w:rsidP="00A55982">
      <w:pPr>
        <w:pStyle w:val="Default"/>
        <w:rPr>
          <w:rFonts w:asciiTheme="minorHAnsi" w:hAnsiTheme="minorHAnsi" w:cstheme="minorHAnsi"/>
          <w:b/>
          <w:sz w:val="22"/>
          <w:szCs w:val="22"/>
        </w:rPr>
      </w:pPr>
      <w:r w:rsidRPr="00213F3A">
        <w:rPr>
          <w:rFonts w:asciiTheme="minorHAnsi" w:hAnsiTheme="minorHAnsi" w:cstheme="minorHAnsi"/>
          <w:b/>
          <w:sz w:val="22"/>
          <w:szCs w:val="22"/>
        </w:rPr>
        <w:t xml:space="preserve">MOTIVACIJSKO PISMO ZA PRAKTIČNO </w:t>
      </w:r>
      <w:r w:rsidR="00304B6E">
        <w:rPr>
          <w:rFonts w:asciiTheme="minorHAnsi" w:hAnsiTheme="minorHAnsi" w:cstheme="minorHAnsi"/>
          <w:b/>
          <w:sz w:val="22"/>
          <w:szCs w:val="22"/>
        </w:rPr>
        <w:t>IZOBRAŽEV</w:t>
      </w:r>
      <w:r w:rsidRPr="00213F3A">
        <w:rPr>
          <w:rFonts w:asciiTheme="minorHAnsi" w:hAnsiTheme="minorHAnsi" w:cstheme="minorHAnsi"/>
          <w:b/>
          <w:sz w:val="22"/>
          <w:szCs w:val="22"/>
        </w:rPr>
        <w:t>ANJE V TUJINI:</w:t>
      </w:r>
    </w:p>
    <w:p w:rsidR="00ED294F" w:rsidRPr="00213F3A" w:rsidRDefault="00ED294F" w:rsidP="003866A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3866A3" w:rsidRPr="00213F3A" w:rsidRDefault="00A55982" w:rsidP="003866A3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13F3A">
        <w:rPr>
          <w:rFonts w:asciiTheme="minorHAnsi" w:hAnsiTheme="minorHAnsi" w:cstheme="minorHAnsi"/>
          <w:sz w:val="22"/>
          <w:szCs w:val="22"/>
        </w:rPr>
        <w:t xml:space="preserve">Če ste se prijavili na mobilnost za praktično </w:t>
      </w:r>
      <w:r w:rsidR="009C47CB">
        <w:rPr>
          <w:rFonts w:asciiTheme="minorHAnsi" w:hAnsiTheme="minorHAnsi" w:cstheme="minorHAnsi"/>
          <w:sz w:val="22"/>
          <w:szCs w:val="22"/>
        </w:rPr>
        <w:t>izobražev</w:t>
      </w:r>
      <w:r w:rsidRPr="00213F3A">
        <w:rPr>
          <w:rFonts w:asciiTheme="minorHAnsi" w:hAnsiTheme="minorHAnsi" w:cstheme="minorHAnsi"/>
          <w:sz w:val="22"/>
          <w:szCs w:val="22"/>
        </w:rPr>
        <w:t>anje v tujini, je potrebno v motivacijskem pismu navesti:</w:t>
      </w:r>
    </w:p>
    <w:p w:rsidR="00A55982" w:rsidRPr="00213F3A" w:rsidRDefault="00A55982" w:rsidP="003866A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A55982" w:rsidRPr="00213F3A" w:rsidRDefault="009C47CB" w:rsidP="00A55982">
      <w:pPr>
        <w:pStyle w:val="Default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</w:t>
      </w:r>
      <w:r w:rsidR="00A55982" w:rsidRPr="00213F3A">
        <w:rPr>
          <w:rFonts w:asciiTheme="minorHAnsi" w:hAnsiTheme="minorHAnsi" w:cstheme="minorHAnsi"/>
          <w:sz w:val="22"/>
          <w:szCs w:val="22"/>
        </w:rPr>
        <w:t>sebn</w:t>
      </w:r>
      <w:r>
        <w:rPr>
          <w:rFonts w:asciiTheme="minorHAnsi" w:hAnsiTheme="minorHAnsi" w:cstheme="minorHAnsi"/>
          <w:sz w:val="22"/>
          <w:szCs w:val="22"/>
        </w:rPr>
        <w:t>o</w:t>
      </w:r>
      <w:r w:rsidR="00A55982" w:rsidRPr="00213F3A">
        <w:rPr>
          <w:rFonts w:asciiTheme="minorHAnsi" w:hAnsiTheme="minorHAnsi" w:cstheme="minorHAnsi"/>
          <w:sz w:val="22"/>
          <w:szCs w:val="22"/>
        </w:rPr>
        <w:t xml:space="preserve"> predstavitev (kdo ste, od kod prihajate, kaj študirate, opišete lahko tudi svoje dosedanje izkušnje, uspehe, sposobnosti …)</w:t>
      </w:r>
      <w:r>
        <w:rPr>
          <w:rFonts w:asciiTheme="minorHAnsi" w:hAnsiTheme="minorHAnsi" w:cstheme="minorHAnsi"/>
          <w:sz w:val="22"/>
          <w:szCs w:val="22"/>
        </w:rPr>
        <w:t>,</w:t>
      </w:r>
    </w:p>
    <w:p w:rsidR="00A55982" w:rsidRPr="00213F3A" w:rsidRDefault="009C47CB" w:rsidP="00A55982">
      <w:pPr>
        <w:pStyle w:val="Default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</w:t>
      </w:r>
      <w:r w:rsidR="00A55982" w:rsidRPr="00213F3A">
        <w:rPr>
          <w:rFonts w:asciiTheme="minorHAnsi" w:hAnsiTheme="minorHAnsi" w:cstheme="minorHAnsi"/>
          <w:sz w:val="22"/>
          <w:szCs w:val="22"/>
        </w:rPr>
        <w:t xml:space="preserve">otiviranost za izmenjavo </w:t>
      </w:r>
    </w:p>
    <w:p w:rsidR="00A55982" w:rsidRPr="00213F3A" w:rsidRDefault="009C47CB" w:rsidP="00A55982">
      <w:pPr>
        <w:pStyle w:val="Default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</w:t>
      </w:r>
      <w:r w:rsidR="00A55982" w:rsidRPr="00213F3A">
        <w:rPr>
          <w:rFonts w:asciiTheme="minorHAnsi" w:hAnsiTheme="minorHAnsi" w:cstheme="minorHAnsi"/>
          <w:sz w:val="22"/>
          <w:szCs w:val="22"/>
        </w:rPr>
        <w:t>zražen</w:t>
      </w:r>
      <w:r>
        <w:rPr>
          <w:rFonts w:asciiTheme="minorHAnsi" w:hAnsiTheme="minorHAnsi" w:cstheme="minorHAnsi"/>
          <w:sz w:val="22"/>
          <w:szCs w:val="22"/>
        </w:rPr>
        <w:t>o</w:t>
      </w:r>
      <w:r w:rsidR="00A55982" w:rsidRPr="00213F3A">
        <w:rPr>
          <w:rFonts w:asciiTheme="minorHAnsi" w:hAnsiTheme="minorHAnsi" w:cstheme="minorHAnsi"/>
          <w:sz w:val="22"/>
          <w:szCs w:val="22"/>
        </w:rPr>
        <w:t xml:space="preserve"> korist za študij na VSŠ BC Naklo</w:t>
      </w:r>
      <w:r>
        <w:rPr>
          <w:rFonts w:asciiTheme="minorHAnsi" w:hAnsiTheme="minorHAnsi" w:cstheme="minorHAnsi"/>
          <w:sz w:val="22"/>
          <w:szCs w:val="22"/>
        </w:rPr>
        <w:t>,</w:t>
      </w:r>
    </w:p>
    <w:p w:rsidR="00A55982" w:rsidRPr="00213F3A" w:rsidRDefault="009C47CB" w:rsidP="00A55982">
      <w:pPr>
        <w:pStyle w:val="Default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u</w:t>
      </w:r>
      <w:r w:rsidR="00A55982" w:rsidRPr="00213F3A">
        <w:rPr>
          <w:rFonts w:asciiTheme="minorHAnsi" w:hAnsiTheme="minorHAnsi" w:cstheme="minorHAnsi"/>
          <w:sz w:val="22"/>
          <w:szCs w:val="22"/>
        </w:rPr>
        <w:t>temeljitev izbire institucije prejemnice</w:t>
      </w:r>
      <w:r>
        <w:rPr>
          <w:rFonts w:asciiTheme="minorHAnsi" w:hAnsiTheme="minorHAnsi" w:cstheme="minorHAnsi"/>
          <w:sz w:val="22"/>
          <w:szCs w:val="22"/>
        </w:rPr>
        <w:t>,</w:t>
      </w:r>
    </w:p>
    <w:p w:rsidR="00A55982" w:rsidRPr="00213F3A" w:rsidRDefault="009C47CB" w:rsidP="00A55982">
      <w:pPr>
        <w:pStyle w:val="Default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</w:t>
      </w:r>
      <w:r w:rsidR="00A55982" w:rsidRPr="00213F3A">
        <w:rPr>
          <w:rFonts w:asciiTheme="minorHAnsi" w:hAnsiTheme="minorHAnsi" w:cstheme="minorHAnsi"/>
          <w:sz w:val="22"/>
          <w:szCs w:val="22"/>
        </w:rPr>
        <w:t>bdobje mobilnosti</w:t>
      </w:r>
      <w:r>
        <w:rPr>
          <w:rFonts w:asciiTheme="minorHAnsi" w:hAnsiTheme="minorHAnsi" w:cstheme="minorHAnsi"/>
          <w:sz w:val="22"/>
          <w:szCs w:val="22"/>
        </w:rPr>
        <w:t>,</w:t>
      </w:r>
    </w:p>
    <w:p w:rsidR="00A55982" w:rsidRPr="00213F3A" w:rsidRDefault="009C47CB" w:rsidP="00A55982">
      <w:pPr>
        <w:pStyle w:val="Default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</w:t>
      </w:r>
      <w:r w:rsidR="00A55982" w:rsidRPr="00213F3A">
        <w:rPr>
          <w:rFonts w:asciiTheme="minorHAnsi" w:hAnsiTheme="minorHAnsi" w:cstheme="minorHAnsi"/>
          <w:sz w:val="22"/>
          <w:szCs w:val="22"/>
        </w:rPr>
        <w:t xml:space="preserve">odročje dela, ki </w:t>
      </w:r>
      <w:r>
        <w:rPr>
          <w:rFonts w:asciiTheme="minorHAnsi" w:hAnsiTheme="minorHAnsi" w:cstheme="minorHAnsi"/>
          <w:sz w:val="22"/>
          <w:szCs w:val="22"/>
        </w:rPr>
        <w:t>vas</w:t>
      </w:r>
      <w:r w:rsidR="00A55982" w:rsidRPr="00213F3A">
        <w:rPr>
          <w:rFonts w:asciiTheme="minorHAnsi" w:hAnsiTheme="minorHAnsi" w:cstheme="minorHAnsi"/>
          <w:sz w:val="22"/>
          <w:szCs w:val="22"/>
        </w:rPr>
        <w:t xml:space="preserve"> zanima oz. bi ga želel opravljati v času praktičnega </w:t>
      </w:r>
      <w:r>
        <w:rPr>
          <w:rFonts w:asciiTheme="minorHAnsi" w:hAnsiTheme="minorHAnsi" w:cstheme="minorHAnsi"/>
          <w:sz w:val="22"/>
          <w:szCs w:val="22"/>
        </w:rPr>
        <w:t>izobražev</w:t>
      </w:r>
      <w:r w:rsidR="00A55982" w:rsidRPr="00213F3A">
        <w:rPr>
          <w:rFonts w:asciiTheme="minorHAnsi" w:hAnsiTheme="minorHAnsi" w:cstheme="minorHAnsi"/>
          <w:sz w:val="22"/>
          <w:szCs w:val="22"/>
        </w:rPr>
        <w:t>anja</w:t>
      </w:r>
    </w:p>
    <w:p w:rsidR="00A55982" w:rsidRPr="00213F3A" w:rsidRDefault="00A55982" w:rsidP="003866A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A55982" w:rsidRPr="00213F3A" w:rsidRDefault="00A55982" w:rsidP="003866A3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432B04" w:rsidRPr="00213F3A" w:rsidRDefault="00562B52" w:rsidP="00432B04">
      <w:pPr>
        <w:pStyle w:val="Default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213F3A">
        <w:rPr>
          <w:rFonts w:asciiTheme="minorHAnsi" w:hAnsiTheme="minorHAnsi" w:cstheme="minorHAnsi"/>
          <w:sz w:val="22"/>
          <w:szCs w:val="22"/>
        </w:rPr>
        <w:t xml:space="preserve">Motivacijsko pismo naj obsega vsaj eno A4 stran. </w:t>
      </w:r>
      <w:r w:rsidR="00432B04" w:rsidRPr="00213F3A">
        <w:rPr>
          <w:rFonts w:asciiTheme="minorHAnsi" w:hAnsiTheme="minorHAnsi" w:cstheme="minorHAnsi"/>
          <w:bCs/>
          <w:sz w:val="22"/>
          <w:szCs w:val="22"/>
        </w:rPr>
        <w:t>Motivacijsko pismo napišite v slovenskem in tujem jeziku (običajno v angleškem).</w:t>
      </w:r>
    </w:p>
    <w:p w:rsidR="003866A3" w:rsidRPr="00213F3A" w:rsidRDefault="003866A3" w:rsidP="00607C3C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:rsidR="00562B52" w:rsidRPr="00213F3A" w:rsidRDefault="00562B52" w:rsidP="009C47CB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13F3A">
        <w:rPr>
          <w:rFonts w:asciiTheme="minorHAnsi" w:hAnsiTheme="minorHAnsi" w:cstheme="minorHAnsi"/>
          <w:sz w:val="22"/>
          <w:szCs w:val="22"/>
        </w:rPr>
        <w:t xml:space="preserve">V kolikor boste med pisanjem pisma potrebovali pomoč oz. nasvet, se lahko obrnete na </w:t>
      </w:r>
      <w:proofErr w:type="spellStart"/>
      <w:r w:rsidRPr="00213F3A">
        <w:rPr>
          <w:rFonts w:asciiTheme="minorHAnsi" w:hAnsiTheme="minorHAnsi" w:cstheme="minorHAnsi"/>
          <w:sz w:val="22"/>
          <w:szCs w:val="22"/>
        </w:rPr>
        <w:t>Erasmus</w:t>
      </w:r>
      <w:proofErr w:type="spellEnd"/>
      <w:r w:rsidR="009C47CB">
        <w:rPr>
          <w:rFonts w:asciiTheme="minorHAnsi" w:hAnsiTheme="minorHAnsi" w:cstheme="minorHAnsi"/>
          <w:sz w:val="22"/>
          <w:szCs w:val="22"/>
        </w:rPr>
        <w:t xml:space="preserve">+ </w:t>
      </w:r>
      <w:r w:rsidRPr="00213F3A">
        <w:rPr>
          <w:rFonts w:asciiTheme="minorHAnsi" w:hAnsiTheme="minorHAnsi" w:cstheme="minorHAnsi"/>
          <w:sz w:val="22"/>
          <w:szCs w:val="22"/>
        </w:rPr>
        <w:t>koordinatorico</w:t>
      </w:r>
      <w:r w:rsidR="009C47CB">
        <w:rPr>
          <w:rFonts w:asciiTheme="minorHAnsi" w:hAnsiTheme="minorHAnsi" w:cstheme="minorHAnsi"/>
          <w:sz w:val="22"/>
          <w:szCs w:val="22"/>
        </w:rPr>
        <w:t xml:space="preserve"> (Špela Langus, +386 51 455 946, </w:t>
      </w:r>
      <w:hyperlink r:id="rId8" w:history="1">
        <w:r w:rsidR="009C47CB" w:rsidRPr="00D370B1">
          <w:rPr>
            <w:rStyle w:val="Hiperpovezava"/>
            <w:rFonts w:asciiTheme="minorHAnsi" w:hAnsiTheme="minorHAnsi" w:cstheme="minorHAnsi"/>
            <w:sz w:val="22"/>
            <w:szCs w:val="22"/>
          </w:rPr>
          <w:t>spela.langus@bc-naklo.si</w:t>
        </w:r>
      </w:hyperlink>
      <w:r w:rsidR="009C47CB">
        <w:rPr>
          <w:rFonts w:asciiTheme="minorHAnsi" w:hAnsiTheme="minorHAnsi" w:cstheme="minorHAnsi"/>
          <w:sz w:val="22"/>
          <w:szCs w:val="22"/>
        </w:rPr>
        <w:t xml:space="preserve">). </w:t>
      </w:r>
    </w:p>
    <w:p w:rsidR="00562B52" w:rsidRPr="00213F3A" w:rsidRDefault="00562B52" w:rsidP="00607C3C">
      <w:pPr>
        <w:pStyle w:val="Default"/>
        <w:spacing w:line="360" w:lineRule="auto"/>
        <w:rPr>
          <w:rFonts w:asciiTheme="minorHAnsi" w:hAnsiTheme="minorHAnsi" w:cstheme="minorHAnsi"/>
          <w:sz w:val="22"/>
          <w:szCs w:val="22"/>
        </w:rPr>
      </w:pPr>
    </w:p>
    <w:p w:rsidR="00765FA3" w:rsidRPr="00213F3A" w:rsidRDefault="00765FA3" w:rsidP="00634452">
      <w:pPr>
        <w:pStyle w:val="Default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sectPr w:rsidR="00765FA3" w:rsidRPr="00213F3A" w:rsidSect="00562B52">
      <w:footerReference w:type="default" r:id="rId9"/>
      <w:headerReference w:type="first" r:id="rId10"/>
      <w:footerReference w:type="first" r:id="rId11"/>
      <w:pgSz w:w="11906" w:h="16838"/>
      <w:pgMar w:top="1276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3B07" w:rsidRDefault="00C63B07" w:rsidP="00A45B02">
      <w:r>
        <w:separator/>
      </w:r>
    </w:p>
  </w:endnote>
  <w:endnote w:type="continuationSeparator" w:id="0">
    <w:p w:rsidR="00C63B07" w:rsidRDefault="00C63B07" w:rsidP="00A45B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5422939"/>
      <w:docPartObj>
        <w:docPartGallery w:val="Page Numbers (Bottom of Page)"/>
        <w:docPartUnique/>
      </w:docPartObj>
    </w:sdtPr>
    <w:sdtEndPr/>
    <w:sdtContent>
      <w:p w:rsidR="00E0645C" w:rsidRDefault="00E0645C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866A3">
          <w:rPr>
            <w:noProof/>
          </w:rPr>
          <w:t>2</w:t>
        </w:r>
        <w:r>
          <w:fldChar w:fldCharType="end"/>
        </w:r>
      </w:p>
    </w:sdtContent>
  </w:sdt>
  <w:p w:rsidR="00055EE1" w:rsidRPr="00634452" w:rsidRDefault="00055EE1">
    <w:pPr>
      <w:pStyle w:val="Noga"/>
      <w:rPr>
        <w:color w:val="000000" w:themeColor="text1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17538139"/>
      <w:docPartObj>
        <w:docPartGallery w:val="Page Numbers (Bottom of Page)"/>
        <w:docPartUnique/>
      </w:docPartObj>
    </w:sdtPr>
    <w:sdtEndPr/>
    <w:sdtContent>
      <w:p w:rsidR="004C08C5" w:rsidRDefault="004C08C5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50D85">
          <w:rPr>
            <w:noProof/>
          </w:rPr>
          <w:t>1</w:t>
        </w:r>
        <w:r>
          <w:fldChar w:fldCharType="end"/>
        </w:r>
      </w:p>
    </w:sdtContent>
  </w:sdt>
  <w:p w:rsidR="004C08C5" w:rsidRDefault="004C08C5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3B07" w:rsidRDefault="00C63B07" w:rsidP="00A45B02">
      <w:r>
        <w:separator/>
      </w:r>
    </w:p>
  </w:footnote>
  <w:footnote w:type="continuationSeparator" w:id="0">
    <w:p w:rsidR="00C63B07" w:rsidRDefault="00C63B07" w:rsidP="00A45B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00B8" w:rsidRDefault="00213F3A" w:rsidP="009600B8">
    <w:pPr>
      <w:pStyle w:val="Glava"/>
      <w:tabs>
        <w:tab w:val="clear" w:pos="9072"/>
        <w:tab w:val="right" w:pos="8364"/>
      </w:tabs>
    </w:pPr>
    <w:r>
      <w:rPr>
        <w:noProof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678045</wp:posOffset>
          </wp:positionH>
          <wp:positionV relativeFrom="paragraph">
            <wp:posOffset>-152400</wp:posOffset>
          </wp:positionV>
          <wp:extent cx="1615440" cy="750570"/>
          <wp:effectExtent l="0" t="0" r="3810" b="0"/>
          <wp:wrapThrough wrapText="bothSides">
            <wp:wrapPolygon edited="0">
              <wp:start x="2292" y="0"/>
              <wp:lineTo x="0" y="2741"/>
              <wp:lineTo x="0" y="8772"/>
              <wp:lineTo x="3566" y="9320"/>
              <wp:lineTo x="2547" y="12061"/>
              <wp:lineTo x="1783" y="15898"/>
              <wp:lineTo x="2038" y="19736"/>
              <wp:lineTo x="6877" y="20832"/>
              <wp:lineTo x="21396" y="20832"/>
              <wp:lineTo x="21396" y="18091"/>
              <wp:lineTo x="20123" y="12061"/>
              <wp:lineTo x="19868" y="6030"/>
              <wp:lineTo x="16811" y="4386"/>
              <wp:lineTo x="5094" y="0"/>
              <wp:lineTo x="2292" y="0"/>
            </wp:wrapPolygon>
          </wp:wrapThrough>
          <wp:docPr id="5" name="Slika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5440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04811">
      <w:rPr>
        <w:noProof/>
      </w:rPr>
      <w:drawing>
        <wp:anchor distT="0" distB="0" distL="114300" distR="114300" simplePos="0" relativeHeight="251657216" behindDoc="0" locked="0" layoutInCell="1" allowOverlap="1" wp14:anchorId="00A2AC58" wp14:editId="7BBA4B23">
          <wp:simplePos x="0" y="0"/>
          <wp:positionH relativeFrom="column">
            <wp:posOffset>-267335</wp:posOffset>
          </wp:positionH>
          <wp:positionV relativeFrom="paragraph">
            <wp:posOffset>76201</wp:posOffset>
          </wp:positionV>
          <wp:extent cx="1607820" cy="326190"/>
          <wp:effectExtent l="0" t="0" r="0" b="0"/>
          <wp:wrapNone/>
          <wp:docPr id="6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810" cy="33085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63B07">
      <w:rPr>
        <w:noProof/>
        <w:lang w:val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5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CC4B66">
      <w:t xml:space="preserve">      </w:t>
    </w:r>
    <w:r w:rsidR="009600B8">
      <w:t xml:space="preserve">  </w:t>
    </w:r>
    <w:r w:rsidR="009600B8">
      <w:tab/>
    </w:r>
    <w:r w:rsidR="009600B8">
      <w:tab/>
    </w:r>
  </w:p>
  <w:p w:rsidR="009600B8" w:rsidRDefault="00CC4B66" w:rsidP="00213F3A">
    <w:pPr>
      <w:pStyle w:val="Glava"/>
      <w:tabs>
        <w:tab w:val="clear" w:pos="4536"/>
        <w:tab w:val="clear" w:pos="9072"/>
        <w:tab w:val="left" w:pos="6612"/>
      </w:tabs>
    </w:pPr>
    <w:r>
      <w:t xml:space="preserve">                </w:t>
    </w:r>
    <w:r w:rsidR="003866A3">
      <w:t xml:space="preserve"> </w:t>
    </w:r>
    <w:r w:rsidR="00213F3A">
      <w:tab/>
    </w:r>
  </w:p>
  <w:p w:rsidR="00D5631B" w:rsidRDefault="00D5631B" w:rsidP="009600B8">
    <w:pPr>
      <w:pStyle w:val="Glava"/>
    </w:pPr>
    <w:r>
      <w:t xml:space="preserve"> </w:t>
    </w:r>
  </w:p>
  <w:p w:rsidR="009600B8" w:rsidRDefault="009600B8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CB261F"/>
    <w:multiLevelType w:val="hybridMultilevel"/>
    <w:tmpl w:val="48401D4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D469E"/>
    <w:multiLevelType w:val="hybridMultilevel"/>
    <w:tmpl w:val="5B10E8D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96E4C"/>
    <w:multiLevelType w:val="hybridMultilevel"/>
    <w:tmpl w:val="FCB66BF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327E94"/>
    <w:multiLevelType w:val="hybridMultilevel"/>
    <w:tmpl w:val="7CE852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4F1FCA"/>
    <w:multiLevelType w:val="hybridMultilevel"/>
    <w:tmpl w:val="6CC4F394"/>
    <w:lvl w:ilvl="0" w:tplc="2DE04E74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color w:val="auto"/>
        <w:sz w:val="24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90689"/>
    <w:multiLevelType w:val="hybridMultilevel"/>
    <w:tmpl w:val="E38290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247EEF"/>
    <w:multiLevelType w:val="multilevel"/>
    <w:tmpl w:val="F2904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26364A"/>
    <w:multiLevelType w:val="hybridMultilevel"/>
    <w:tmpl w:val="D8084572"/>
    <w:lvl w:ilvl="0" w:tplc="23A2558E">
      <w:start w:val="1"/>
      <w:numFmt w:val="lowerLetter"/>
      <w:lvlText w:val="%1)"/>
      <w:lvlJc w:val="right"/>
      <w:pPr>
        <w:ind w:left="134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2068" w:hanging="360"/>
      </w:pPr>
    </w:lvl>
    <w:lvl w:ilvl="2" w:tplc="0424001B" w:tentative="1">
      <w:start w:val="1"/>
      <w:numFmt w:val="lowerRoman"/>
      <w:lvlText w:val="%3."/>
      <w:lvlJc w:val="right"/>
      <w:pPr>
        <w:ind w:left="2788" w:hanging="180"/>
      </w:pPr>
    </w:lvl>
    <w:lvl w:ilvl="3" w:tplc="0424000F" w:tentative="1">
      <w:start w:val="1"/>
      <w:numFmt w:val="decimal"/>
      <w:lvlText w:val="%4."/>
      <w:lvlJc w:val="left"/>
      <w:pPr>
        <w:ind w:left="3508" w:hanging="360"/>
      </w:pPr>
    </w:lvl>
    <w:lvl w:ilvl="4" w:tplc="04240019" w:tentative="1">
      <w:start w:val="1"/>
      <w:numFmt w:val="lowerLetter"/>
      <w:lvlText w:val="%5."/>
      <w:lvlJc w:val="left"/>
      <w:pPr>
        <w:ind w:left="4228" w:hanging="360"/>
      </w:pPr>
    </w:lvl>
    <w:lvl w:ilvl="5" w:tplc="0424001B" w:tentative="1">
      <w:start w:val="1"/>
      <w:numFmt w:val="lowerRoman"/>
      <w:lvlText w:val="%6."/>
      <w:lvlJc w:val="right"/>
      <w:pPr>
        <w:ind w:left="4948" w:hanging="180"/>
      </w:pPr>
    </w:lvl>
    <w:lvl w:ilvl="6" w:tplc="0424000F" w:tentative="1">
      <w:start w:val="1"/>
      <w:numFmt w:val="decimal"/>
      <w:lvlText w:val="%7."/>
      <w:lvlJc w:val="left"/>
      <w:pPr>
        <w:ind w:left="5668" w:hanging="360"/>
      </w:pPr>
    </w:lvl>
    <w:lvl w:ilvl="7" w:tplc="04240019" w:tentative="1">
      <w:start w:val="1"/>
      <w:numFmt w:val="lowerLetter"/>
      <w:lvlText w:val="%8."/>
      <w:lvlJc w:val="left"/>
      <w:pPr>
        <w:ind w:left="6388" w:hanging="360"/>
      </w:pPr>
    </w:lvl>
    <w:lvl w:ilvl="8" w:tplc="0424001B" w:tentative="1">
      <w:start w:val="1"/>
      <w:numFmt w:val="lowerRoman"/>
      <w:lvlText w:val="%9."/>
      <w:lvlJc w:val="right"/>
      <w:pPr>
        <w:ind w:left="7108" w:hanging="180"/>
      </w:pPr>
    </w:lvl>
  </w:abstractNum>
  <w:abstractNum w:abstractNumId="8" w15:restartNumberingAfterBreak="0">
    <w:nsid w:val="31C46B8E"/>
    <w:multiLevelType w:val="multilevel"/>
    <w:tmpl w:val="EA16E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4F1CE1"/>
    <w:multiLevelType w:val="hybridMultilevel"/>
    <w:tmpl w:val="553EBA9E"/>
    <w:lvl w:ilvl="0" w:tplc="ECBC757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1F34D0"/>
    <w:multiLevelType w:val="hybridMultilevel"/>
    <w:tmpl w:val="8752D1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7912DE"/>
    <w:multiLevelType w:val="hybridMultilevel"/>
    <w:tmpl w:val="DE96D362"/>
    <w:lvl w:ilvl="0" w:tplc="9FE6AF7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9C4D33"/>
    <w:multiLevelType w:val="hybridMultilevel"/>
    <w:tmpl w:val="60A89568"/>
    <w:lvl w:ilvl="0" w:tplc="23A2558E">
      <w:start w:val="1"/>
      <w:numFmt w:val="lowerLetter"/>
      <w:lvlText w:val="%1)"/>
      <w:lvlJc w:val="right"/>
      <w:pPr>
        <w:ind w:left="62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348" w:hanging="360"/>
      </w:pPr>
    </w:lvl>
    <w:lvl w:ilvl="2" w:tplc="0424001B" w:tentative="1">
      <w:start w:val="1"/>
      <w:numFmt w:val="lowerRoman"/>
      <w:lvlText w:val="%3."/>
      <w:lvlJc w:val="right"/>
      <w:pPr>
        <w:ind w:left="2068" w:hanging="180"/>
      </w:pPr>
    </w:lvl>
    <w:lvl w:ilvl="3" w:tplc="0424000F" w:tentative="1">
      <w:start w:val="1"/>
      <w:numFmt w:val="decimal"/>
      <w:lvlText w:val="%4."/>
      <w:lvlJc w:val="left"/>
      <w:pPr>
        <w:ind w:left="2788" w:hanging="360"/>
      </w:pPr>
    </w:lvl>
    <w:lvl w:ilvl="4" w:tplc="04240019" w:tentative="1">
      <w:start w:val="1"/>
      <w:numFmt w:val="lowerLetter"/>
      <w:lvlText w:val="%5."/>
      <w:lvlJc w:val="left"/>
      <w:pPr>
        <w:ind w:left="3508" w:hanging="360"/>
      </w:pPr>
    </w:lvl>
    <w:lvl w:ilvl="5" w:tplc="0424001B" w:tentative="1">
      <w:start w:val="1"/>
      <w:numFmt w:val="lowerRoman"/>
      <w:lvlText w:val="%6."/>
      <w:lvlJc w:val="right"/>
      <w:pPr>
        <w:ind w:left="4228" w:hanging="180"/>
      </w:pPr>
    </w:lvl>
    <w:lvl w:ilvl="6" w:tplc="0424000F" w:tentative="1">
      <w:start w:val="1"/>
      <w:numFmt w:val="decimal"/>
      <w:lvlText w:val="%7."/>
      <w:lvlJc w:val="left"/>
      <w:pPr>
        <w:ind w:left="4948" w:hanging="360"/>
      </w:pPr>
    </w:lvl>
    <w:lvl w:ilvl="7" w:tplc="04240019" w:tentative="1">
      <w:start w:val="1"/>
      <w:numFmt w:val="lowerLetter"/>
      <w:lvlText w:val="%8."/>
      <w:lvlJc w:val="left"/>
      <w:pPr>
        <w:ind w:left="5668" w:hanging="360"/>
      </w:pPr>
    </w:lvl>
    <w:lvl w:ilvl="8" w:tplc="0424001B" w:tentative="1">
      <w:start w:val="1"/>
      <w:numFmt w:val="lowerRoman"/>
      <w:lvlText w:val="%9."/>
      <w:lvlJc w:val="right"/>
      <w:pPr>
        <w:ind w:left="6388" w:hanging="180"/>
      </w:pPr>
    </w:lvl>
  </w:abstractNum>
  <w:abstractNum w:abstractNumId="13" w15:restartNumberingAfterBreak="0">
    <w:nsid w:val="36FA5293"/>
    <w:multiLevelType w:val="multilevel"/>
    <w:tmpl w:val="4BCC2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1D1C9E"/>
    <w:multiLevelType w:val="multilevel"/>
    <w:tmpl w:val="2612E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E445A4C"/>
    <w:multiLevelType w:val="hybridMultilevel"/>
    <w:tmpl w:val="E11A5B6E"/>
    <w:lvl w:ilvl="0" w:tplc="75A4AD0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760AAE"/>
    <w:multiLevelType w:val="hybridMultilevel"/>
    <w:tmpl w:val="CA800F0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FE5049"/>
    <w:multiLevelType w:val="hybridMultilevel"/>
    <w:tmpl w:val="394EF02C"/>
    <w:lvl w:ilvl="0" w:tplc="04240001">
      <w:start w:val="1"/>
      <w:numFmt w:val="bullet"/>
      <w:lvlText w:val=""/>
      <w:lvlJc w:val="left"/>
      <w:pPr>
        <w:ind w:left="1929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649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369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4089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809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529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249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969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689" w:hanging="360"/>
      </w:pPr>
      <w:rPr>
        <w:rFonts w:ascii="Wingdings" w:hAnsi="Wingdings" w:hint="default"/>
      </w:rPr>
    </w:lvl>
  </w:abstractNum>
  <w:abstractNum w:abstractNumId="18" w15:restartNumberingAfterBreak="0">
    <w:nsid w:val="522D6010"/>
    <w:multiLevelType w:val="hybridMultilevel"/>
    <w:tmpl w:val="4FA0474E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781A8A"/>
    <w:multiLevelType w:val="hybridMultilevel"/>
    <w:tmpl w:val="9E72E9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922B40"/>
    <w:multiLevelType w:val="hybridMultilevel"/>
    <w:tmpl w:val="E5CA2F3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1F7736"/>
    <w:multiLevelType w:val="hybridMultilevel"/>
    <w:tmpl w:val="325A0A9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CE11AE"/>
    <w:multiLevelType w:val="multilevel"/>
    <w:tmpl w:val="FA7AC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3B69BD"/>
    <w:multiLevelType w:val="hybridMultilevel"/>
    <w:tmpl w:val="7DDE3714"/>
    <w:lvl w:ilvl="0" w:tplc="75A4AD0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 Gothic" w:eastAsia="Times New Roman" w:hAnsi="Century Gothic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F3188D"/>
    <w:multiLevelType w:val="hybridMultilevel"/>
    <w:tmpl w:val="CA2C97B4"/>
    <w:lvl w:ilvl="0" w:tplc="0424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6EB8ED88">
      <w:start w:val="1"/>
      <w:numFmt w:val="decimal"/>
      <w:lvlText w:val="%2."/>
      <w:lvlJc w:val="left"/>
      <w:pPr>
        <w:ind w:left="1647" w:hanging="360"/>
      </w:pPr>
      <w:rPr>
        <w:rFonts w:hint="default"/>
      </w:rPr>
    </w:lvl>
    <w:lvl w:ilvl="2" w:tplc="0424001B" w:tentative="1">
      <w:start w:val="1"/>
      <w:numFmt w:val="lowerRoman"/>
      <w:lvlText w:val="%3."/>
      <w:lvlJc w:val="right"/>
      <w:pPr>
        <w:ind w:left="2367" w:hanging="180"/>
      </w:pPr>
    </w:lvl>
    <w:lvl w:ilvl="3" w:tplc="0424000F" w:tentative="1">
      <w:start w:val="1"/>
      <w:numFmt w:val="decimal"/>
      <w:lvlText w:val="%4."/>
      <w:lvlJc w:val="left"/>
      <w:pPr>
        <w:ind w:left="3087" w:hanging="360"/>
      </w:pPr>
    </w:lvl>
    <w:lvl w:ilvl="4" w:tplc="04240019" w:tentative="1">
      <w:start w:val="1"/>
      <w:numFmt w:val="lowerLetter"/>
      <w:lvlText w:val="%5."/>
      <w:lvlJc w:val="left"/>
      <w:pPr>
        <w:ind w:left="3807" w:hanging="360"/>
      </w:pPr>
    </w:lvl>
    <w:lvl w:ilvl="5" w:tplc="0424001B" w:tentative="1">
      <w:start w:val="1"/>
      <w:numFmt w:val="lowerRoman"/>
      <w:lvlText w:val="%6."/>
      <w:lvlJc w:val="right"/>
      <w:pPr>
        <w:ind w:left="4527" w:hanging="180"/>
      </w:pPr>
    </w:lvl>
    <w:lvl w:ilvl="6" w:tplc="0424000F" w:tentative="1">
      <w:start w:val="1"/>
      <w:numFmt w:val="decimal"/>
      <w:lvlText w:val="%7."/>
      <w:lvlJc w:val="left"/>
      <w:pPr>
        <w:ind w:left="5247" w:hanging="360"/>
      </w:pPr>
    </w:lvl>
    <w:lvl w:ilvl="7" w:tplc="04240019" w:tentative="1">
      <w:start w:val="1"/>
      <w:numFmt w:val="lowerLetter"/>
      <w:lvlText w:val="%8."/>
      <w:lvlJc w:val="left"/>
      <w:pPr>
        <w:ind w:left="5967" w:hanging="360"/>
      </w:pPr>
    </w:lvl>
    <w:lvl w:ilvl="8" w:tplc="0424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6283770D"/>
    <w:multiLevelType w:val="hybridMultilevel"/>
    <w:tmpl w:val="04EA02CC"/>
    <w:lvl w:ilvl="0" w:tplc="0424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6C960E99"/>
    <w:multiLevelType w:val="hybridMultilevel"/>
    <w:tmpl w:val="4FC24026"/>
    <w:lvl w:ilvl="0" w:tplc="F3F0E35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D57522"/>
    <w:multiLevelType w:val="hybridMultilevel"/>
    <w:tmpl w:val="AF1447EC"/>
    <w:lvl w:ilvl="0" w:tplc="1940FEC0">
      <w:start w:val="4"/>
      <w:numFmt w:val="decimal"/>
      <w:lvlText w:val="%1."/>
      <w:lvlJc w:val="left"/>
      <w:pPr>
        <w:ind w:left="988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08" w:hanging="360"/>
      </w:pPr>
    </w:lvl>
    <w:lvl w:ilvl="2" w:tplc="0424001B" w:tentative="1">
      <w:start w:val="1"/>
      <w:numFmt w:val="lowerRoman"/>
      <w:lvlText w:val="%3."/>
      <w:lvlJc w:val="right"/>
      <w:pPr>
        <w:ind w:left="2428" w:hanging="180"/>
      </w:pPr>
    </w:lvl>
    <w:lvl w:ilvl="3" w:tplc="0424000F" w:tentative="1">
      <w:start w:val="1"/>
      <w:numFmt w:val="decimal"/>
      <w:lvlText w:val="%4."/>
      <w:lvlJc w:val="left"/>
      <w:pPr>
        <w:ind w:left="3148" w:hanging="360"/>
      </w:pPr>
    </w:lvl>
    <w:lvl w:ilvl="4" w:tplc="04240019" w:tentative="1">
      <w:start w:val="1"/>
      <w:numFmt w:val="lowerLetter"/>
      <w:lvlText w:val="%5."/>
      <w:lvlJc w:val="left"/>
      <w:pPr>
        <w:ind w:left="3868" w:hanging="360"/>
      </w:pPr>
    </w:lvl>
    <w:lvl w:ilvl="5" w:tplc="0424001B" w:tentative="1">
      <w:start w:val="1"/>
      <w:numFmt w:val="lowerRoman"/>
      <w:lvlText w:val="%6."/>
      <w:lvlJc w:val="right"/>
      <w:pPr>
        <w:ind w:left="4588" w:hanging="180"/>
      </w:pPr>
    </w:lvl>
    <w:lvl w:ilvl="6" w:tplc="0424000F" w:tentative="1">
      <w:start w:val="1"/>
      <w:numFmt w:val="decimal"/>
      <w:lvlText w:val="%7."/>
      <w:lvlJc w:val="left"/>
      <w:pPr>
        <w:ind w:left="5308" w:hanging="360"/>
      </w:pPr>
    </w:lvl>
    <w:lvl w:ilvl="7" w:tplc="04240019" w:tentative="1">
      <w:start w:val="1"/>
      <w:numFmt w:val="lowerLetter"/>
      <w:lvlText w:val="%8."/>
      <w:lvlJc w:val="left"/>
      <w:pPr>
        <w:ind w:left="6028" w:hanging="360"/>
      </w:pPr>
    </w:lvl>
    <w:lvl w:ilvl="8" w:tplc="0424001B" w:tentative="1">
      <w:start w:val="1"/>
      <w:numFmt w:val="lowerRoman"/>
      <w:lvlText w:val="%9."/>
      <w:lvlJc w:val="right"/>
      <w:pPr>
        <w:ind w:left="6748" w:hanging="180"/>
      </w:pPr>
    </w:lvl>
  </w:abstractNum>
  <w:abstractNum w:abstractNumId="28" w15:restartNumberingAfterBreak="0">
    <w:nsid w:val="6FE62B06"/>
    <w:multiLevelType w:val="hybridMultilevel"/>
    <w:tmpl w:val="5C5A7FB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6347C0F"/>
    <w:multiLevelType w:val="hybridMultilevel"/>
    <w:tmpl w:val="33163C56"/>
    <w:lvl w:ilvl="0" w:tplc="75A4AD0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entury Gothic" w:eastAsia="Trebuchet MS" w:hAnsi="Century Gothic" w:cs="Trebuchet MS" w:hint="default"/>
      </w:rPr>
    </w:lvl>
    <w:lvl w:ilvl="1" w:tplc="0424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5C5D85"/>
    <w:multiLevelType w:val="hybridMultilevel"/>
    <w:tmpl w:val="9B4AFC6A"/>
    <w:lvl w:ilvl="0" w:tplc="35C65170">
      <w:start w:val="3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rebuchet MS" w:eastAsia="Times" w:hAnsi="Trebuchet MS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29"/>
  </w:num>
  <w:num w:numId="4">
    <w:abstractNumId w:val="30"/>
  </w:num>
  <w:num w:numId="5">
    <w:abstractNumId w:val="24"/>
  </w:num>
  <w:num w:numId="6">
    <w:abstractNumId w:val="12"/>
  </w:num>
  <w:num w:numId="7">
    <w:abstractNumId w:val="17"/>
  </w:num>
  <w:num w:numId="8">
    <w:abstractNumId w:val="4"/>
  </w:num>
  <w:num w:numId="9">
    <w:abstractNumId w:val="22"/>
  </w:num>
  <w:num w:numId="10">
    <w:abstractNumId w:val="13"/>
  </w:num>
  <w:num w:numId="11">
    <w:abstractNumId w:val="8"/>
  </w:num>
  <w:num w:numId="12">
    <w:abstractNumId w:val="28"/>
  </w:num>
  <w:num w:numId="13">
    <w:abstractNumId w:val="25"/>
  </w:num>
  <w:num w:numId="14">
    <w:abstractNumId w:val="2"/>
  </w:num>
  <w:num w:numId="15">
    <w:abstractNumId w:val="9"/>
  </w:num>
  <w:num w:numId="16">
    <w:abstractNumId w:val="14"/>
  </w:num>
  <w:num w:numId="17">
    <w:abstractNumId w:val="6"/>
  </w:num>
  <w:num w:numId="18">
    <w:abstractNumId w:val="19"/>
  </w:num>
  <w:num w:numId="19">
    <w:abstractNumId w:val="16"/>
  </w:num>
  <w:num w:numId="20">
    <w:abstractNumId w:val="10"/>
  </w:num>
  <w:num w:numId="21">
    <w:abstractNumId w:val="0"/>
  </w:num>
  <w:num w:numId="22">
    <w:abstractNumId w:val="27"/>
  </w:num>
  <w:num w:numId="23">
    <w:abstractNumId w:val="20"/>
  </w:num>
  <w:num w:numId="24">
    <w:abstractNumId w:val="3"/>
  </w:num>
  <w:num w:numId="25">
    <w:abstractNumId w:val="7"/>
  </w:num>
  <w:num w:numId="26">
    <w:abstractNumId w:val="1"/>
  </w:num>
  <w:num w:numId="27">
    <w:abstractNumId w:val="5"/>
  </w:num>
  <w:num w:numId="28">
    <w:abstractNumId w:val="21"/>
  </w:num>
  <w:num w:numId="29">
    <w:abstractNumId w:val="18"/>
  </w:num>
  <w:num w:numId="30">
    <w:abstractNumId w:val="26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UzNLcwNjazNLBU0lEKTi0uzszPAykwrwUAvqDXFCwAAAA="/>
  </w:docVars>
  <w:rsids>
    <w:rsidRoot w:val="004968CD"/>
    <w:rsid w:val="000032F6"/>
    <w:rsid w:val="00003F5F"/>
    <w:rsid w:val="00017AC7"/>
    <w:rsid w:val="000213E7"/>
    <w:rsid w:val="000405C1"/>
    <w:rsid w:val="00054BA5"/>
    <w:rsid w:val="00055EE1"/>
    <w:rsid w:val="00062CDE"/>
    <w:rsid w:val="000703C4"/>
    <w:rsid w:val="00080CF9"/>
    <w:rsid w:val="000C7F40"/>
    <w:rsid w:val="000D4DBE"/>
    <w:rsid w:val="000E01CD"/>
    <w:rsid w:val="000E5C3E"/>
    <w:rsid w:val="00110A7D"/>
    <w:rsid w:val="00113B95"/>
    <w:rsid w:val="001308CC"/>
    <w:rsid w:val="00142BA9"/>
    <w:rsid w:val="0014399A"/>
    <w:rsid w:val="001458F0"/>
    <w:rsid w:val="00150D85"/>
    <w:rsid w:val="00157935"/>
    <w:rsid w:val="00167159"/>
    <w:rsid w:val="0018058A"/>
    <w:rsid w:val="00180FEB"/>
    <w:rsid w:val="00182D68"/>
    <w:rsid w:val="0018692A"/>
    <w:rsid w:val="00191CA9"/>
    <w:rsid w:val="001B1BD1"/>
    <w:rsid w:val="001D565A"/>
    <w:rsid w:val="001D6F89"/>
    <w:rsid w:val="00205152"/>
    <w:rsid w:val="00213E89"/>
    <w:rsid w:val="00213F3A"/>
    <w:rsid w:val="00217B0E"/>
    <w:rsid w:val="00222B75"/>
    <w:rsid w:val="00234771"/>
    <w:rsid w:val="00246783"/>
    <w:rsid w:val="00247A51"/>
    <w:rsid w:val="00250529"/>
    <w:rsid w:val="00253943"/>
    <w:rsid w:val="0025629B"/>
    <w:rsid w:val="002A4048"/>
    <w:rsid w:val="002B7655"/>
    <w:rsid w:val="002C6BD6"/>
    <w:rsid w:val="002D563E"/>
    <w:rsid w:val="002E7D12"/>
    <w:rsid w:val="00303668"/>
    <w:rsid w:val="00304B6E"/>
    <w:rsid w:val="00305844"/>
    <w:rsid w:val="00313D4F"/>
    <w:rsid w:val="00337681"/>
    <w:rsid w:val="00342205"/>
    <w:rsid w:val="00345F43"/>
    <w:rsid w:val="00347D4D"/>
    <w:rsid w:val="00357178"/>
    <w:rsid w:val="00365963"/>
    <w:rsid w:val="003763F0"/>
    <w:rsid w:val="00377AB2"/>
    <w:rsid w:val="00385564"/>
    <w:rsid w:val="003866A3"/>
    <w:rsid w:val="003B0210"/>
    <w:rsid w:val="003B351A"/>
    <w:rsid w:val="003D7500"/>
    <w:rsid w:val="003F4A08"/>
    <w:rsid w:val="00400C7A"/>
    <w:rsid w:val="00400FDB"/>
    <w:rsid w:val="00422BBF"/>
    <w:rsid w:val="00432B04"/>
    <w:rsid w:val="00443A8C"/>
    <w:rsid w:val="00467BFB"/>
    <w:rsid w:val="00483E5D"/>
    <w:rsid w:val="00485762"/>
    <w:rsid w:val="00486F17"/>
    <w:rsid w:val="00491329"/>
    <w:rsid w:val="00496549"/>
    <w:rsid w:val="004968CD"/>
    <w:rsid w:val="004B6348"/>
    <w:rsid w:val="004C08C5"/>
    <w:rsid w:val="004C16D1"/>
    <w:rsid w:val="004D5721"/>
    <w:rsid w:val="004F5439"/>
    <w:rsid w:val="0052640E"/>
    <w:rsid w:val="00544EE0"/>
    <w:rsid w:val="00562B52"/>
    <w:rsid w:val="005763F5"/>
    <w:rsid w:val="005827E0"/>
    <w:rsid w:val="00593EC9"/>
    <w:rsid w:val="005A6E22"/>
    <w:rsid w:val="005B2833"/>
    <w:rsid w:val="005B45D9"/>
    <w:rsid w:val="005C11C4"/>
    <w:rsid w:val="005C22A8"/>
    <w:rsid w:val="005C6619"/>
    <w:rsid w:val="005D5745"/>
    <w:rsid w:val="005E465D"/>
    <w:rsid w:val="005E4709"/>
    <w:rsid w:val="005E48B8"/>
    <w:rsid w:val="005F10C3"/>
    <w:rsid w:val="005F40C3"/>
    <w:rsid w:val="00603417"/>
    <w:rsid w:val="00607C3C"/>
    <w:rsid w:val="006132ED"/>
    <w:rsid w:val="00621A31"/>
    <w:rsid w:val="00632C5D"/>
    <w:rsid w:val="00634452"/>
    <w:rsid w:val="006419A4"/>
    <w:rsid w:val="00666BC4"/>
    <w:rsid w:val="006674D9"/>
    <w:rsid w:val="00681966"/>
    <w:rsid w:val="00681E28"/>
    <w:rsid w:val="00686716"/>
    <w:rsid w:val="0069420A"/>
    <w:rsid w:val="006A387C"/>
    <w:rsid w:val="006A5934"/>
    <w:rsid w:val="006A79C6"/>
    <w:rsid w:val="006C1D25"/>
    <w:rsid w:val="006D5272"/>
    <w:rsid w:val="006E1054"/>
    <w:rsid w:val="006F17AD"/>
    <w:rsid w:val="00713EDA"/>
    <w:rsid w:val="007144D6"/>
    <w:rsid w:val="00716918"/>
    <w:rsid w:val="0073027B"/>
    <w:rsid w:val="007363FC"/>
    <w:rsid w:val="00752526"/>
    <w:rsid w:val="00756676"/>
    <w:rsid w:val="00765FA3"/>
    <w:rsid w:val="007725CC"/>
    <w:rsid w:val="0078573D"/>
    <w:rsid w:val="00785D5E"/>
    <w:rsid w:val="007918D9"/>
    <w:rsid w:val="007B41CD"/>
    <w:rsid w:val="007C0A86"/>
    <w:rsid w:val="007C3566"/>
    <w:rsid w:val="007D0B8E"/>
    <w:rsid w:val="007D5940"/>
    <w:rsid w:val="007F3C84"/>
    <w:rsid w:val="00800418"/>
    <w:rsid w:val="00813DEC"/>
    <w:rsid w:val="008319CA"/>
    <w:rsid w:val="00861DBC"/>
    <w:rsid w:val="00866005"/>
    <w:rsid w:val="008678C7"/>
    <w:rsid w:val="008770EE"/>
    <w:rsid w:val="0088230E"/>
    <w:rsid w:val="0089698E"/>
    <w:rsid w:val="008A6A67"/>
    <w:rsid w:val="008B2FFB"/>
    <w:rsid w:val="008B71A3"/>
    <w:rsid w:val="008C4097"/>
    <w:rsid w:val="008D6E4D"/>
    <w:rsid w:val="008E070C"/>
    <w:rsid w:val="008E1B3D"/>
    <w:rsid w:val="008E357A"/>
    <w:rsid w:val="008E3CB2"/>
    <w:rsid w:val="008E499E"/>
    <w:rsid w:val="008F087A"/>
    <w:rsid w:val="00916849"/>
    <w:rsid w:val="00920C58"/>
    <w:rsid w:val="009249F9"/>
    <w:rsid w:val="00934F56"/>
    <w:rsid w:val="00937806"/>
    <w:rsid w:val="00941190"/>
    <w:rsid w:val="009446CA"/>
    <w:rsid w:val="00946F51"/>
    <w:rsid w:val="009470C6"/>
    <w:rsid w:val="00947396"/>
    <w:rsid w:val="00947CBC"/>
    <w:rsid w:val="00952889"/>
    <w:rsid w:val="009600B8"/>
    <w:rsid w:val="0096347E"/>
    <w:rsid w:val="0098504F"/>
    <w:rsid w:val="00986EDC"/>
    <w:rsid w:val="00987047"/>
    <w:rsid w:val="009876B2"/>
    <w:rsid w:val="00991E2A"/>
    <w:rsid w:val="00995F21"/>
    <w:rsid w:val="00996671"/>
    <w:rsid w:val="009B374F"/>
    <w:rsid w:val="009B6F73"/>
    <w:rsid w:val="009C0812"/>
    <w:rsid w:val="009C3E46"/>
    <w:rsid w:val="009C47CB"/>
    <w:rsid w:val="009D1547"/>
    <w:rsid w:val="009E113A"/>
    <w:rsid w:val="009F47CA"/>
    <w:rsid w:val="00A01188"/>
    <w:rsid w:val="00A26760"/>
    <w:rsid w:val="00A42261"/>
    <w:rsid w:val="00A44C83"/>
    <w:rsid w:val="00A45B02"/>
    <w:rsid w:val="00A55982"/>
    <w:rsid w:val="00A56A1B"/>
    <w:rsid w:val="00A721A9"/>
    <w:rsid w:val="00A934C4"/>
    <w:rsid w:val="00AA7DC6"/>
    <w:rsid w:val="00AB2897"/>
    <w:rsid w:val="00AB5BCD"/>
    <w:rsid w:val="00AB6408"/>
    <w:rsid w:val="00AB7961"/>
    <w:rsid w:val="00AD3724"/>
    <w:rsid w:val="00AD7707"/>
    <w:rsid w:val="00AE2921"/>
    <w:rsid w:val="00AF2E6F"/>
    <w:rsid w:val="00B014BB"/>
    <w:rsid w:val="00B0234B"/>
    <w:rsid w:val="00B0695F"/>
    <w:rsid w:val="00B167A6"/>
    <w:rsid w:val="00B17146"/>
    <w:rsid w:val="00B17B3C"/>
    <w:rsid w:val="00B23B18"/>
    <w:rsid w:val="00B3430B"/>
    <w:rsid w:val="00B475E6"/>
    <w:rsid w:val="00B50FA2"/>
    <w:rsid w:val="00B545BB"/>
    <w:rsid w:val="00B54940"/>
    <w:rsid w:val="00B56332"/>
    <w:rsid w:val="00B639C3"/>
    <w:rsid w:val="00B64AC3"/>
    <w:rsid w:val="00B6639D"/>
    <w:rsid w:val="00B706E8"/>
    <w:rsid w:val="00B778A7"/>
    <w:rsid w:val="00B8091D"/>
    <w:rsid w:val="00B87BAE"/>
    <w:rsid w:val="00B9574E"/>
    <w:rsid w:val="00BA66E8"/>
    <w:rsid w:val="00BB6BEE"/>
    <w:rsid w:val="00BE21F5"/>
    <w:rsid w:val="00C10F66"/>
    <w:rsid w:val="00C238BC"/>
    <w:rsid w:val="00C266F5"/>
    <w:rsid w:val="00C270C4"/>
    <w:rsid w:val="00C43B26"/>
    <w:rsid w:val="00C552F6"/>
    <w:rsid w:val="00C63B07"/>
    <w:rsid w:val="00C83B87"/>
    <w:rsid w:val="00C92DD4"/>
    <w:rsid w:val="00CA23C9"/>
    <w:rsid w:val="00CA36C0"/>
    <w:rsid w:val="00CB2C3D"/>
    <w:rsid w:val="00CB2D0C"/>
    <w:rsid w:val="00CB3B66"/>
    <w:rsid w:val="00CC4B66"/>
    <w:rsid w:val="00CF7639"/>
    <w:rsid w:val="00D02F84"/>
    <w:rsid w:val="00D10472"/>
    <w:rsid w:val="00D17FC4"/>
    <w:rsid w:val="00D2506C"/>
    <w:rsid w:val="00D320E2"/>
    <w:rsid w:val="00D34095"/>
    <w:rsid w:val="00D52F80"/>
    <w:rsid w:val="00D5631B"/>
    <w:rsid w:val="00D73775"/>
    <w:rsid w:val="00D822B2"/>
    <w:rsid w:val="00D85A84"/>
    <w:rsid w:val="00D8644A"/>
    <w:rsid w:val="00D86826"/>
    <w:rsid w:val="00D87AD9"/>
    <w:rsid w:val="00DC6BC5"/>
    <w:rsid w:val="00DD12B7"/>
    <w:rsid w:val="00DE57A1"/>
    <w:rsid w:val="00DF341B"/>
    <w:rsid w:val="00E035E7"/>
    <w:rsid w:val="00E0645C"/>
    <w:rsid w:val="00E14081"/>
    <w:rsid w:val="00E502E9"/>
    <w:rsid w:val="00E56488"/>
    <w:rsid w:val="00E5777D"/>
    <w:rsid w:val="00E654E1"/>
    <w:rsid w:val="00E66523"/>
    <w:rsid w:val="00E67BEB"/>
    <w:rsid w:val="00E72675"/>
    <w:rsid w:val="00E8240E"/>
    <w:rsid w:val="00EB39DD"/>
    <w:rsid w:val="00EC1631"/>
    <w:rsid w:val="00EC5383"/>
    <w:rsid w:val="00EC65C3"/>
    <w:rsid w:val="00ED0E90"/>
    <w:rsid w:val="00ED217D"/>
    <w:rsid w:val="00ED294F"/>
    <w:rsid w:val="00EF12F7"/>
    <w:rsid w:val="00EF2B00"/>
    <w:rsid w:val="00F26DA2"/>
    <w:rsid w:val="00F27524"/>
    <w:rsid w:val="00F34528"/>
    <w:rsid w:val="00F35447"/>
    <w:rsid w:val="00F36331"/>
    <w:rsid w:val="00F36F12"/>
    <w:rsid w:val="00F671B2"/>
    <w:rsid w:val="00F6771C"/>
    <w:rsid w:val="00F717F5"/>
    <w:rsid w:val="00F81DF0"/>
    <w:rsid w:val="00F905A6"/>
    <w:rsid w:val="00FA3588"/>
    <w:rsid w:val="00FA7554"/>
    <w:rsid w:val="00FC6775"/>
    <w:rsid w:val="00FE5934"/>
    <w:rsid w:val="00FE667F"/>
    <w:rsid w:val="00FF5C64"/>
    <w:rsid w:val="00FF6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532A78EF"/>
  <w15:docId w15:val="{A76CC752-12BA-4DA6-A9CE-788DF6FE9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4968CD"/>
    <w:rPr>
      <w:rFonts w:ascii="Times New Roman" w:eastAsia="Times New Roman" w:hAnsi="Times New Roman"/>
      <w:sz w:val="24"/>
      <w:szCs w:val="24"/>
    </w:rPr>
  </w:style>
  <w:style w:type="paragraph" w:styleId="Naslov1">
    <w:name w:val="heading 1"/>
    <w:basedOn w:val="Navaden"/>
    <w:link w:val="Naslov1Znak"/>
    <w:qFormat/>
    <w:rsid w:val="004968CD"/>
    <w:pPr>
      <w:spacing w:before="100" w:beforeAutospacing="1" w:after="100" w:afterAutospacing="1"/>
      <w:outlineLvl w:val="0"/>
    </w:pPr>
    <w:rPr>
      <w:b/>
      <w:bCs/>
      <w:color w:val="000000"/>
      <w:kern w:val="36"/>
      <w:sz w:val="30"/>
      <w:szCs w:val="30"/>
    </w:rPr>
  </w:style>
  <w:style w:type="paragraph" w:styleId="Naslov4">
    <w:name w:val="heading 4"/>
    <w:basedOn w:val="Navaden"/>
    <w:link w:val="Naslov4Znak"/>
    <w:qFormat/>
    <w:rsid w:val="004968CD"/>
    <w:pPr>
      <w:spacing w:before="100" w:beforeAutospacing="1" w:after="100" w:afterAutospacing="1"/>
      <w:outlineLvl w:val="3"/>
    </w:pPr>
    <w:rPr>
      <w:b/>
      <w:bCs/>
      <w:color w:val="000000"/>
      <w:sz w:val="26"/>
      <w:szCs w:val="26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rsid w:val="004968CD"/>
    <w:rPr>
      <w:rFonts w:ascii="Times New Roman" w:eastAsia="Times New Roman" w:hAnsi="Times New Roman" w:cs="Times New Roman"/>
      <w:b/>
      <w:bCs/>
      <w:color w:val="000000"/>
      <w:kern w:val="36"/>
      <w:sz w:val="30"/>
      <w:szCs w:val="30"/>
      <w:lang w:eastAsia="sl-SI"/>
    </w:rPr>
  </w:style>
  <w:style w:type="character" w:customStyle="1" w:styleId="Naslov4Znak">
    <w:name w:val="Naslov 4 Znak"/>
    <w:basedOn w:val="Privzetapisavaodstavka"/>
    <w:link w:val="Naslov4"/>
    <w:rsid w:val="004968CD"/>
    <w:rPr>
      <w:rFonts w:ascii="Times New Roman" w:eastAsia="Times New Roman" w:hAnsi="Times New Roman" w:cs="Times New Roman"/>
      <w:b/>
      <w:bCs/>
      <w:color w:val="000000"/>
      <w:sz w:val="26"/>
      <w:szCs w:val="26"/>
      <w:lang w:eastAsia="sl-SI"/>
    </w:rPr>
  </w:style>
  <w:style w:type="paragraph" w:styleId="Navadensplet">
    <w:name w:val="Normal (Web)"/>
    <w:basedOn w:val="Navaden"/>
    <w:rsid w:val="004968CD"/>
    <w:pPr>
      <w:spacing w:before="100" w:beforeAutospacing="1" w:after="100" w:afterAutospacing="1"/>
    </w:pPr>
  </w:style>
  <w:style w:type="paragraph" w:styleId="Golobesedilo">
    <w:name w:val="Plain Text"/>
    <w:basedOn w:val="Navaden"/>
    <w:link w:val="GolobesediloZnak"/>
    <w:rsid w:val="004968CD"/>
    <w:rPr>
      <w:rFonts w:ascii="Courier New" w:hAnsi="Courier New" w:cs="Courier New"/>
      <w:sz w:val="20"/>
      <w:szCs w:val="20"/>
    </w:rPr>
  </w:style>
  <w:style w:type="character" w:customStyle="1" w:styleId="GolobesediloZnak">
    <w:name w:val="Golo besedilo Znak"/>
    <w:basedOn w:val="Privzetapisavaodstavka"/>
    <w:link w:val="Golobesedilo"/>
    <w:rsid w:val="004968CD"/>
    <w:rPr>
      <w:rFonts w:ascii="Courier New" w:eastAsia="Times New Roman" w:hAnsi="Courier New" w:cs="Courier New"/>
      <w:sz w:val="20"/>
      <w:szCs w:val="20"/>
      <w:lang w:eastAsia="sl-SI"/>
    </w:rPr>
  </w:style>
  <w:style w:type="paragraph" w:styleId="Odstavekseznama">
    <w:name w:val="List Paragraph"/>
    <w:basedOn w:val="Navaden"/>
    <w:uiPriority w:val="34"/>
    <w:qFormat/>
    <w:rsid w:val="004968CD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A45B02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A45B02"/>
    <w:rPr>
      <w:rFonts w:ascii="Times New Roman" w:eastAsia="Times New Roman" w:hAnsi="Times New Roman"/>
      <w:sz w:val="24"/>
      <w:szCs w:val="24"/>
    </w:rPr>
  </w:style>
  <w:style w:type="paragraph" w:styleId="Noga">
    <w:name w:val="footer"/>
    <w:basedOn w:val="Navaden"/>
    <w:link w:val="NogaZnak"/>
    <w:uiPriority w:val="99"/>
    <w:unhideWhenUsed/>
    <w:rsid w:val="00A45B02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A45B02"/>
    <w:rPr>
      <w:rFonts w:ascii="Times New Roman" w:eastAsia="Times New Roman" w:hAnsi="Times New Roman"/>
      <w:sz w:val="24"/>
      <w:szCs w:val="24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A45B02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A45B02"/>
    <w:rPr>
      <w:rFonts w:ascii="Tahoma" w:eastAsia="Times New Roman" w:hAnsi="Tahoma" w:cs="Tahoma"/>
      <w:sz w:val="16"/>
      <w:szCs w:val="16"/>
    </w:rPr>
  </w:style>
  <w:style w:type="character" w:styleId="Hiperpovezava">
    <w:name w:val="Hyperlink"/>
    <w:basedOn w:val="Privzetapisavaodstavka"/>
    <w:uiPriority w:val="99"/>
    <w:unhideWhenUsed/>
    <w:rsid w:val="00F6771C"/>
    <w:rPr>
      <w:color w:val="0000FF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52640E"/>
    <w:rPr>
      <w:color w:val="800080"/>
      <w:u w:val="single"/>
    </w:rPr>
  </w:style>
  <w:style w:type="character" w:styleId="Krepko">
    <w:name w:val="Strong"/>
    <w:basedOn w:val="Privzetapisavaodstavka"/>
    <w:uiPriority w:val="22"/>
    <w:qFormat/>
    <w:rsid w:val="006A5934"/>
    <w:rPr>
      <w:b/>
      <w:bCs/>
    </w:rPr>
  </w:style>
  <w:style w:type="paragraph" w:customStyle="1" w:styleId="Default">
    <w:name w:val="Default"/>
    <w:rsid w:val="00CB2C3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hp">
    <w:name w:val="hp"/>
    <w:basedOn w:val="Privzetapisavaodstavka"/>
    <w:rsid w:val="00934F56"/>
  </w:style>
  <w:style w:type="character" w:customStyle="1" w:styleId="apple-converted-space">
    <w:name w:val="apple-converted-space"/>
    <w:basedOn w:val="Privzetapisavaodstavka"/>
    <w:rsid w:val="00947396"/>
  </w:style>
  <w:style w:type="paragraph" w:customStyle="1" w:styleId="bodytext">
    <w:name w:val="bodytext"/>
    <w:basedOn w:val="Navaden"/>
    <w:rsid w:val="004B6348"/>
    <w:pPr>
      <w:spacing w:before="100" w:beforeAutospacing="1" w:after="100" w:afterAutospacing="1"/>
    </w:pPr>
  </w:style>
  <w:style w:type="table" w:styleId="Tabelamrea">
    <w:name w:val="Table Grid"/>
    <w:basedOn w:val="Navadnatabela"/>
    <w:uiPriority w:val="59"/>
    <w:rsid w:val="00E5777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Nerazreenaomemba">
    <w:name w:val="Unresolved Mention"/>
    <w:basedOn w:val="Privzetapisavaodstavka"/>
    <w:uiPriority w:val="99"/>
    <w:semiHidden/>
    <w:unhideWhenUsed/>
    <w:rsid w:val="009C47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7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2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43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58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930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555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406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419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7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7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ela.langus@bc-naklo.si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578832-2729-4390-BC81-61953BCF91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 naklo</dc:creator>
  <cp:keywords/>
  <dc:description/>
  <cp:lastModifiedBy>Tina Košir</cp:lastModifiedBy>
  <cp:revision>9</cp:revision>
  <cp:lastPrinted>2022-11-28T09:03:00Z</cp:lastPrinted>
  <dcterms:created xsi:type="dcterms:W3CDTF">2022-11-30T11:49:00Z</dcterms:created>
  <dcterms:modified xsi:type="dcterms:W3CDTF">2023-09-29T08:05:00Z</dcterms:modified>
</cp:coreProperties>
</file>